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4d58d4e298c3071d33f9d7061ea9f3c96b58a6"/>
      <w:r>
        <w:rPr>
          <w:b/>
        </w:rPr>
        <w:t xml:space="preserve">ПРОТОКОЛ ПРО РЕЗУЛЬТАТИ ЗЕМЕЛЬНИХ ТОРГІВ № LRE001-UA-20240329-537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ИКОНАВЧИЙ КОМІТЕТ ВОЗНЕС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несільськогосподарського призначення, площею 0,0050 га, кадастровий номер: 4810200000:05:001:1217, що розташована за адресою: Миколаївська обл., м. Вознесенськ, вул. Кутвицького, категорія земель – землі житлової та громадської забудови, цільове призначення – для будівництва та обслуговування будівель торгівлі (КВЦПЗ 03.07) (розміщення тимчасової споруди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несільськогосподарського призначення, площею 0,0050 га, кадастровий номер: 4810200000:05:001:1217, що розташована за адресою: Миколаївська обл., м. Вознесенськ, вул. Кутвицького, категорія земель – землі житлової та громадської забудови, цільове призначення – для будівництва та обслуговування будівель торгівлі (КВЦПЗ 03.07) (розміщення тимчасової споруди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3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0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ітвінова Наталія Василівна , ІПН/РНОКПП: 330531492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околова Ірина Анатоліївна, ІПН/РНОКПП (ФОП): 285370974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Овчиннікова Марія Филимонівна, ІПН/РНОКПП: 22253139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09:27: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ВОЗНЕСЕНСЬКОЇ МІСЬКОЇ РАДИ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17:19Z</dcterms:created>
  <dcterms:modified xsi:type="dcterms:W3CDTF">2024-05-19T23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